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c7cf4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a70f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0223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0Z</dcterms:created>
  <dcterms:modified xsi:type="dcterms:W3CDTF">2016-11-22T05:00:10Z</dcterms:modified>
</cp:coreProperties>
</file>